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5" w:name="X0894da641d20b08ec2fd34034c8be1aedd7c944"/>
    <w:p>
      <w:pPr>
        <w:pStyle w:val="Heading1"/>
      </w:pPr>
      <w:r>
        <w:t xml:space="preserve">Cover Letter for Tailor Position in Thailand Bangkok</w:t>
      </w:r>
    </w:p>
    <w:p>
      <w:pPr>
        <w:pStyle w:val="FirstParagraph"/>
      </w:pPr>
      <w:r>
        <w:t xml:space="preserve">Dear [Hiring Manager's Name],</w:t>
      </w:r>
    </w:p>
    <w:p>
      <w:pPr>
        <w:pStyle w:val="BodyText"/>
      </w:pPr>
      <w:r>
        <w:t xml:space="preserve">I am writing to express my enthusiastic interest in the Tailor position at your esteemed establishment in Thailand Bangkok. As a passionate and experienced professional with a deep appreciation for the art of tailoring, I am eager to bring my skills, cultural sensitivity, and dedication to craftsmanship to your team. With a background that spans both traditional and contemporary tailoring techniques, I am confident in my ability to contribute meaningfully to your business while embracing the unique opportunities that come with working in one of Asia's most vibrant cities.</w:t>
      </w:r>
    </w:p>
    <w:p>
      <w:pPr>
        <w:pStyle w:val="BodyText"/>
      </w:pPr>
      <w:r>
        <w:t xml:space="preserve">The role of a Tailor is not merely about stitching fabric; it is about understanding the nuances of individual preferences, cultural aesthetics, and the evolving demands of a globalized world. In Thailand Bangkok, where fashion intersects with tradition and modernity, a tailor must be both an artisan and an innovator. My journey in tailoring has equipped me with the technical expertise to craft garments that reflect precision, elegance, and personalization—qualities that align perfectly with the standards expected in Bangkok’s dynamic market.</w:t>
      </w:r>
    </w:p>
    <w:bookmarkStart w:id="20" w:name="Xd139c77f45f4df089b46a62112018abc5dde74c"/>
    <w:p>
      <w:pPr>
        <w:pStyle w:val="Heading2"/>
      </w:pPr>
      <w:r>
        <w:t xml:space="preserve">Why Thailand Bangkok? A Cultural and Professional Opportunity</w:t>
      </w:r>
    </w:p>
    <w:p>
      <w:pPr>
        <w:pStyle w:val="FirstParagraph"/>
      </w:pPr>
      <w:r>
        <w:t xml:space="preserve">Thailand Bangkok is a city that thrives on its rich cultural heritage, bustling markets, and a growing appreciation for bespoke fashion. As a tailor, I am drawn to the city’s ability to blend tradition with modernity. From the intricate craftsmanship of traditional Thai attire like the</w:t>
      </w:r>
      <w:r>
        <w:t xml:space="preserve"> </w:t>
      </w:r>
      <w:r>
        <w:rPr>
          <w:iCs/>
          <w:i/>
        </w:rPr>
        <w:t xml:space="preserve">chut Thai</w:t>
      </w:r>
      <w:r>
        <w:t xml:space="preserve"> </w:t>
      </w:r>
      <w:r>
        <w:t xml:space="preserve">to the demand for tailored Western-style suits among expatriates and local professionals, Bangkok offers a unique canvas for a skilled tailor to thrive.</w:t>
      </w:r>
    </w:p>
    <w:p>
      <w:pPr>
        <w:pStyle w:val="BodyText"/>
      </w:pPr>
      <w:r>
        <w:t xml:space="preserve">My decision to pursue this opportunity in Bangkok is rooted in my desire to immerse myself in a culture that values artistry and attention to detail. I have spent years honing my skills, working with diverse clients, and adapting to varying styles. However, the chance to contribute to a city like Bangkok—where fashion is both a personal expression and a cultural statement—is an opportunity I cannot pass up.</w:t>
      </w:r>
    </w:p>
    <w:bookmarkEnd w:id="20"/>
    <w:bookmarkStart w:id="21" w:name="Xa9f342ee0ee90c9b177b676bf22dbd2f712ca3f"/>
    <w:p>
      <w:pPr>
        <w:pStyle w:val="Heading2"/>
      </w:pPr>
      <w:r>
        <w:t xml:space="preserve">Professional Experience: A Foundation for Excellence</w:t>
      </w:r>
    </w:p>
    <w:p>
      <w:pPr>
        <w:pStyle w:val="FirstParagraph"/>
      </w:pPr>
      <w:r>
        <w:t xml:space="preserve">Over the past [X years], I have built a solid foundation in tailoring through roles that required precision, creativity, and a deep understanding of fabric properties. My experience includes working with both local and international clients, ensuring that each garment meets the highest standards of quality and fit. I have worked in settings ranging from small ateliers to high-end fashion houses, where I developed a keen ability to balance technical skill with client satisfaction.</w:t>
      </w:r>
    </w:p>
    <w:p>
      <w:pPr>
        <w:pStyle w:val="BodyText"/>
      </w:pPr>
      <w:r>
        <w:t xml:space="preserve">One of my most rewarding experiences was collaborating with a team of designers to create custom wedding attire for clients in [previous location]. This project required not only technical expertise but also an understanding of cultural symbolism and client expectations. The ability to translate abstract ideas into tangible, beautiful garments is what drives me as a tailor, and I am confident that this passion will translate seamlessly into my work in Bangkok.</w:t>
      </w:r>
    </w:p>
    <w:bookmarkEnd w:id="21"/>
    <w:bookmarkStart w:id="22" w:name="adaptability-and-cultural-sensitivity"/>
    <w:p>
      <w:pPr>
        <w:pStyle w:val="Heading2"/>
      </w:pPr>
      <w:r>
        <w:t xml:space="preserve">Adaptability and Cultural Sensitivity</w:t>
      </w:r>
    </w:p>
    <w:p>
      <w:pPr>
        <w:pStyle w:val="FirstParagraph"/>
      </w:pPr>
      <w:r>
        <w:t xml:space="preserve">In a city like Bangkok, where cultural diversity is a defining feature, adaptability is essential. I have experience working with clients from various backgrounds, including Thai locals, expatriates, and international tourists. This has taught me the importance of cultural sensitivity and the ability to communicate effectively across different demographics. Whether it’s understanding the significance of certain fabrics in traditional Thai attire or accommodating the preferences of a Western client seeking a tailored suit, I approach each project with respect and an open mind.</w:t>
      </w:r>
    </w:p>
    <w:p>
      <w:pPr>
        <w:pStyle w:val="BodyText"/>
      </w:pPr>
      <w:r>
        <w:t xml:space="preserve">Additionally, my time spent in [previous location] exposed me to a wide range of tailoring techniques, from hand-stitching to machine embroidery. I am also familiar with the latest trends in fashion technology, such as digital pattern-making and sustainable fabric sourcing. These skills position me to contribute not only as a traditional tailor but also as someone who can innovate and adapt to the evolving demands of Bangkok’s fashion landscape.</w:t>
      </w:r>
    </w:p>
    <w:bookmarkEnd w:id="22"/>
    <w:bookmarkStart w:id="23" w:name="why-i-am-the-right-fit-for-your-team"/>
    <w:p>
      <w:pPr>
        <w:pStyle w:val="Heading2"/>
      </w:pPr>
      <w:r>
        <w:t xml:space="preserve">Why I Am the Right Fit for Your Team</w:t>
      </w:r>
    </w:p>
    <w:p>
      <w:pPr>
        <w:pStyle w:val="FirstParagraph"/>
      </w:pPr>
      <w:r>
        <w:t xml:space="preserve">What sets me apart is my unwavering commitment to quality and customer satisfaction. I believe that a tailor’s role extends beyond the technical aspects of their craft; it involves building trust, understanding individual needs, and delivering results that exceed expectations. In Bangkok, where competition is fierce and client expectations are high, this approach will be invaluable.</w:t>
      </w:r>
    </w:p>
    <w:p>
      <w:pPr>
        <w:pStyle w:val="BodyText"/>
      </w:pPr>
      <w:r>
        <w:t xml:space="preserve">I am particularly drawn to your establishment’s reputation for [mention specific detail about the company, e.g., "crafting bespoke garments that blend traditional Thai artistry with modern design"]. This aligns perfectly with my philosophy of tailoring as a fusion of art and functionality. I am eager to bring my skills to a team that values innovation and excellence, and I am confident that my experience will add value to your business.</w:t>
      </w:r>
    </w:p>
    <w:bookmarkEnd w:id="23"/>
    <w:bookmarkStart w:id="24" w:name="closing-thoughts"/>
    <w:p>
      <w:pPr>
        <w:pStyle w:val="Heading2"/>
      </w:pPr>
      <w:r>
        <w:t xml:space="preserve">Closing Thoughts</w:t>
      </w:r>
    </w:p>
    <w:p>
      <w:pPr>
        <w:pStyle w:val="FirstParagraph"/>
      </w:pPr>
      <w:r>
        <w:t xml:space="preserve">In conclusion, I am excited about the opportunity to contribute to your team as a Tailor in Thailand Bangkok. My background, skills, and passion for tailoring make me an ideal candidate for this role. I am eager to bring my expertise to a city that celebrates creativity and cultural richness while offering the chance to work with a diverse clientele.</w:t>
      </w:r>
    </w:p>
    <w:p>
      <w:pPr>
        <w:pStyle w:val="BodyText"/>
      </w:pPr>
      <w:r>
        <w:t xml:space="preserve">Thank you for considering my application. I would welcome the opportunity to discuss how my background and vision align with your needs. I am available at your convenience for an interview and can be reached via [phone number] or [email address]. I look forward to the possibility of joining your team and contributing to the continued success of your business in Bangkok.</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ailor Position in Thailand Bangkok</dc:title>
  <dc:creator/>
  <dc:language>en</dc:language>
  <cp:keywords/>
  <dcterms:created xsi:type="dcterms:W3CDTF">2026-07-23T05:38:58Z</dcterms:created>
  <dcterms:modified xsi:type="dcterms:W3CDTF">2026-07-23T05:38:58Z</dcterms:modified>
</cp:coreProperties>
</file>

<file path=docProps/custom.xml><?xml version="1.0" encoding="utf-8"?>
<Properties xmlns="http://schemas.openxmlformats.org/officeDocument/2006/custom-properties" xmlns:vt="http://schemas.openxmlformats.org/officeDocument/2006/docPropsVTypes"/>
</file>